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Vince Nguye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nc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guye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3 Edgemar Ave Pacifica 9404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inarthh@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5823796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